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Frankfurt, Germany</w:t>
      </w:r>
    </w:p>
    <w:bookmarkStart w:id="20" w:name="dear-hiring-managers-name"/>
    <w:p>
      <w:pPr>
        <w:pStyle w:val="Heading2"/>
      </w:pPr>
      <w:r>
        <w:t xml:space="preserve">Dear [Hiring Manager's Name],</w:t>
      </w:r>
    </w:p>
    <w:p>
      <w:pPr>
        <w:pStyle w:val="FirstParagraph"/>
      </w:pPr>
      <w:r>
        <w:t xml:space="preserve">I am writing to express my enthusiastic interest in the Laboratory Technician position at your esteemed organization in Germany Frankfurt. As a dedicated and detail-oriented professional with a strong background in laboratory operations, I am eager to contribute my skills and expertise to support your team’s mission of innovation and excellence. Germany, particularly Frankfurt, has long been a hub for scientific research and technological advancement, making it an ideal location for me to grow professionally while contributing to meaningful work. I believe my qualifications align perfectly with the requirements of this role, and I am confident that my passion for laboratory science will add value to your institution.</w:t>
      </w:r>
    </w:p>
    <w:p>
      <w:pPr>
        <w:pStyle w:val="BodyText"/>
      </w:pPr>
      <w:r>
        <w:t xml:space="preserve">Throughout my career as a Laboratory Technician, I have developed a deep understanding of scientific processes, equipment operation, and data analysis. My experience spans multiple laboratory environments, including [mention specific industries if applicable: e.g., pharmaceuticals, biotechnology, environmental testing], where I consistently demonstrated my ability to perform precise experiments, maintain strict safety protocols, and ensure accurate reporting. For instance, during my time at [Previous Employer], I was responsible for conducting routine tests on [specific samples or materials], calibrating advanced instruments such as [equipment names], and collaborating with researchers to troubleshoot complex procedures. These experiences have honed my ability to work efficiently in fast-paced settings while upholding the highest standards of quality and accuracy.</w:t>
      </w:r>
    </w:p>
    <w:p>
      <w:pPr>
        <w:pStyle w:val="BodyText"/>
      </w:pPr>
      <w:r>
        <w:t xml:space="preserve">What excites me most about the opportunity in Germany Frankfurt is the chance to join a dynamic scientific community that values innovation and precision. Frankfurt, as a global financial and research center, hosts cutting-edge laboratories and research institutions that are at the forefront of scientific discovery. I am particularly drawn to your organization’s commitment to [specific value or project mentioned in the job description, if available], which resonates with my own dedication to advancing scientific knowledge through meticulous work. Additionally, Germany’s rigorous approach to laboratory safety and regulatory compliance aligns with my professional philosophy, as I have always prioritized adherence to international standards such as ISO 15189 and GLP (Good Laboratory Practice) in my previous roles.</w:t>
      </w:r>
    </w:p>
    <w:p>
      <w:pPr>
        <w:pStyle w:val="BodyText"/>
      </w:pPr>
      <w:r>
        <w:t xml:space="preserve">My technical skills include proficiency in [list specific skills: e.g., chromatography, spectrometry, microbiological testing], as well as experience with laboratory information management systems (LIMS) and data analysis software. I am also well-versed in maintaining sterile environments and following stringent health and safety guidelines to ensure the integrity of experiments and the well-being of team members. Beyond technical expertise, I bring strong communication skills, enabling me to collaborate effectively with cross-functional teams and present findings clearly to both scientific and non-scientific audiences. This ability is crucial in a role like Laboratory Technician, where accuracy and clarity are paramount.</w:t>
      </w:r>
    </w:p>
    <w:p>
      <w:pPr>
        <w:pStyle w:val="BodyText"/>
      </w:pPr>
      <w:r>
        <w:t xml:space="preserve">What sets me apart as a candidate is my unwavering attention to detail, adaptability, and commitment to continuous learning. I understand that the role of a Laboratory Technician requires not only technical competence but also the ability to stay updated on emerging technologies and methodologies. In my current position, I regularly participate in training programs and industry conferences to expand my knowledge base. For example, last year I completed a certification in [relevant course or certification], which enhanced my proficiency in [specific area]. I am eager to apply this learning in a new environment, such as the vibrant scientific ecosystem of Frankfurt.</w:t>
      </w:r>
    </w:p>
    <w:p>
      <w:pPr>
        <w:pStyle w:val="BodyText"/>
      </w:pPr>
      <w:r>
        <w:t xml:space="preserve">Germany’s reputation for innovation and excellence makes it an attractive destination for professionals like myself who seek to contribute to impactful research. As a Laboratory Technician, I am not only responsible for executing experiments but also for ensuring that every step of the process is conducted with precision and integrity. In Frankfurt, where the demand for skilled laboratory professionals is high due to the region’s focus on biotechnology, pharmaceuticals, and environmental science, I believe my background will enable me to make a meaningful contribution. Furthermore, my familiarity with [mention any German language skills or cultural awareness if applicable] would allow me to integrate seamlessly into your team and embrace the collaborative spirit of German work culture.</w:t>
      </w:r>
    </w:p>
    <w:p>
      <w:pPr>
        <w:pStyle w:val="BodyText"/>
      </w:pPr>
      <w:r>
        <w:t xml:space="preserve">I am particularly impressed by your organization’s focus on [specific detail from the company’s website or job posting], which reflects a commitment to [related value, e.g., sustainability, patient care, scientific rigor]. I am eager to bring my expertise in laboratory operations and my passion for scientific discovery to support this mission. I am confident that my technical skills, work ethic, and dedication to excellence make me an ideal candidate for the Laboratory Technician position in Germany Frankfurt.</w:t>
      </w:r>
    </w:p>
    <w:p>
      <w:pPr>
        <w:pStyle w:val="BodyText"/>
      </w:pPr>
      <w:r>
        <w:t xml:space="preserve">Thank you for considering my application. I would be delighted to discuss how my qualifications align with your needs and how I can contribute to your team’s success. Please feel free to contact me at [your phone number] or [your email address] at your earliest convenience. I look forward to the opportunity to further explore this exciting possibilit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cp:keywords/>
  <dcterms:created xsi:type="dcterms:W3CDTF">2026-07-23T04:21:37Z</dcterms:created>
  <dcterms:modified xsi:type="dcterms:W3CDTF">2026-07-23T04:21:37Z</dcterms:modified>
</cp:coreProperties>
</file>

<file path=docProps/custom.xml><?xml version="1.0" encoding="utf-8"?>
<Properties xmlns="http://schemas.openxmlformats.org/officeDocument/2006/custom-properties" xmlns:vt="http://schemas.openxmlformats.org/officeDocument/2006/docPropsVTypes"/>
</file>